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4D428B46" w:rsidR="00FF1E48" w:rsidRPr="00FF1E48" w:rsidRDefault="00FF1E48" w:rsidP="00FF1E48">
      <w:pPr>
        <w:pStyle w:val="Heading2"/>
      </w:pPr>
      <w:bookmarkStart w:id="15" w:name="_Toc144881901"/>
      <w:r>
        <w:t>Features to be Tested (Use Cases) – not yet done</w:t>
      </w:r>
      <w:bookmarkEnd w:id="15"/>
    </w:p>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lastRenderedPageBreak/>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6A892299" w:rsidR="00C23DF5" w:rsidRPr="00501FB9"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5401BDD0" w14:textId="7B146E2A" w:rsidR="008D438D" w:rsidRDefault="008D438D" w:rsidP="004843DD">
      <w:pPr>
        <w:pStyle w:val="Heading2"/>
        <w:ind w:left="491"/>
      </w:pPr>
      <w:bookmarkStart w:id="19" w:name="_Toc144881905"/>
      <w:r>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lastRenderedPageBreak/>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esters will assess and validate defect resolutions, updating the defect statu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to ensure that defects are properly verified and closed.</w:t>
      </w:r>
      <w:r w:rsidRPr="00822170">
        <w:rPr>
          <w:rStyle w:val="eop"/>
          <w:rFonts w:ascii="Arial" w:eastAsiaTheme="majorEastAsia" w:hAnsi="Arial" w:cs="Arial"/>
          <w:sz w:val="22"/>
          <w:szCs w:val="22"/>
        </w:rPr>
        <w:t> </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lastRenderedPageBreak/>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esters will maintain a clarification Tracker sheet and same will be shared periodically with the Requirements team and accordingly the test case will be </w:t>
      </w:r>
      <w:r w:rsidRPr="004843DD">
        <w:rPr>
          <w:rStyle w:val="normaltextrun"/>
          <w:rFonts w:ascii="Arial" w:eastAsiaTheme="majorEastAsia" w:hAnsi="Arial" w:cs="Arial"/>
          <w:sz w:val="22"/>
          <w:szCs w:val="22"/>
          <w:lang w:val="en-US"/>
        </w:rPr>
        <w:lastRenderedPageBreak/>
        <w:t>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557DD" w14:textId="77777777" w:rsidR="00021423" w:rsidRDefault="00021423" w:rsidP="000612CB">
      <w:r>
        <w:separator/>
      </w:r>
    </w:p>
    <w:p w14:paraId="1C287887" w14:textId="77777777" w:rsidR="00021423" w:rsidRDefault="00021423"/>
  </w:endnote>
  <w:endnote w:type="continuationSeparator" w:id="0">
    <w:p w14:paraId="5F89F0D1" w14:textId="77777777" w:rsidR="00021423" w:rsidRDefault="00021423" w:rsidP="000612CB">
      <w:r>
        <w:continuationSeparator/>
      </w:r>
    </w:p>
    <w:p w14:paraId="49E85B8A" w14:textId="77777777" w:rsidR="00021423" w:rsidRDefault="000214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7628F" w14:textId="77777777" w:rsidR="00021423" w:rsidRDefault="00021423" w:rsidP="000612CB">
      <w:r>
        <w:separator/>
      </w:r>
    </w:p>
    <w:p w14:paraId="535CE383" w14:textId="77777777" w:rsidR="00021423" w:rsidRDefault="00021423"/>
  </w:footnote>
  <w:footnote w:type="continuationSeparator" w:id="0">
    <w:p w14:paraId="2C7D79F6" w14:textId="77777777" w:rsidR="00021423" w:rsidRDefault="00021423" w:rsidP="000612CB">
      <w:r>
        <w:continuationSeparator/>
      </w:r>
    </w:p>
    <w:p w14:paraId="64BCA935" w14:textId="77777777" w:rsidR="00021423" w:rsidRDefault="000214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1423"/>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1E41"/>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67</TotalTime>
  <Pages>29</Pages>
  <Words>5107</Words>
  <Characters>2911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56</cp:revision>
  <cp:lastPrinted>2012-05-30T05:01:00Z</cp:lastPrinted>
  <dcterms:created xsi:type="dcterms:W3CDTF">2019-01-07T09:22:00Z</dcterms:created>
  <dcterms:modified xsi:type="dcterms:W3CDTF">2023-09-12T13:3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